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DC081" w14:textId="77777777" w:rsidR="00AC7566" w:rsidRDefault="00AC7566"/>
    <w:p w14:paraId="579ED946" w14:textId="77777777" w:rsidR="00AC7566" w:rsidRPr="00AC7566" w:rsidRDefault="00AC7566" w:rsidP="00AC7566"/>
    <w:p w14:paraId="0402260E" w14:textId="77777777" w:rsidR="00AC7566" w:rsidRDefault="00AC7566" w:rsidP="00AC7566"/>
    <w:p w14:paraId="617A8F78" w14:textId="77777777" w:rsidR="0093637A" w:rsidRPr="00AC7566" w:rsidRDefault="0093637A" w:rsidP="00AC7566"/>
    <w:p w14:paraId="35DEEB20" w14:textId="77777777" w:rsidR="00D86483" w:rsidRDefault="00D86483" w:rsidP="00AC7566">
      <w:pPr>
        <w:jc w:val="center"/>
        <w:rPr>
          <w:rFonts w:ascii="Ubuntu" w:hAnsi="Ubuntu" w:cs="Calibri Light"/>
          <w:sz w:val="8"/>
          <w:szCs w:val="8"/>
        </w:rPr>
      </w:pPr>
    </w:p>
    <w:p w14:paraId="43EF001E" w14:textId="77777777" w:rsidR="00D86483" w:rsidRPr="00D86483" w:rsidRDefault="00D86483" w:rsidP="00D86483">
      <w:pPr>
        <w:rPr>
          <w:rFonts w:ascii="Ubuntu" w:hAnsi="Ubuntu" w:cs="Calibri Light"/>
          <w:sz w:val="8"/>
          <w:szCs w:val="8"/>
        </w:rPr>
      </w:pPr>
    </w:p>
    <w:p w14:paraId="287CB6EF" w14:textId="77777777" w:rsidR="00F90AB5" w:rsidRPr="00F90AB5" w:rsidRDefault="00F90AB5" w:rsidP="00A31759">
      <w:pPr>
        <w:jc w:val="center"/>
      </w:pPr>
    </w:p>
    <w:p w14:paraId="42E46267" w14:textId="0ABA4F31" w:rsidR="00A31759" w:rsidRPr="00F90AB5" w:rsidRDefault="00A31759" w:rsidP="00A31759">
      <w:pPr>
        <w:jc w:val="center"/>
        <w:rPr>
          <w:b/>
          <w:sz w:val="48"/>
          <w:szCs w:val="48"/>
        </w:rPr>
      </w:pPr>
      <w:r w:rsidRPr="00F90AB5">
        <w:rPr>
          <w:b/>
          <w:sz w:val="48"/>
          <w:szCs w:val="48"/>
        </w:rPr>
        <w:t>NOMINATION FOR</w:t>
      </w:r>
    </w:p>
    <w:p w14:paraId="4E9FEBA6" w14:textId="5843E2FE" w:rsidR="00A31759" w:rsidRPr="00A31759" w:rsidRDefault="00A31759" w:rsidP="00A31759">
      <w:pPr>
        <w:jc w:val="center"/>
        <w:rPr>
          <w:sz w:val="36"/>
          <w:szCs w:val="36"/>
        </w:rPr>
      </w:pPr>
      <w:r w:rsidRPr="00A31759">
        <w:rPr>
          <w:sz w:val="36"/>
          <w:szCs w:val="36"/>
        </w:rPr>
        <w:t>Election of Office Be</w:t>
      </w:r>
      <w:r w:rsidR="00F73E77">
        <w:rPr>
          <w:sz w:val="36"/>
          <w:szCs w:val="36"/>
        </w:rPr>
        <w:t>arers and Committee Members 20</w:t>
      </w:r>
      <w:r w:rsidR="0082610C">
        <w:rPr>
          <w:sz w:val="36"/>
          <w:szCs w:val="36"/>
        </w:rPr>
        <w:t>2</w:t>
      </w:r>
      <w:r w:rsidR="00497064">
        <w:rPr>
          <w:sz w:val="36"/>
          <w:szCs w:val="36"/>
        </w:rPr>
        <w:t>2</w:t>
      </w:r>
    </w:p>
    <w:p w14:paraId="68201E29" w14:textId="77777777" w:rsidR="00A31759" w:rsidRDefault="00A31759" w:rsidP="00A31759">
      <w:pPr>
        <w:jc w:val="center"/>
      </w:pPr>
    </w:p>
    <w:p w14:paraId="33320973" w14:textId="77777777" w:rsidR="00A31759" w:rsidRPr="00FD584C" w:rsidRDefault="00A31759" w:rsidP="00A31759">
      <w:pPr>
        <w:rPr>
          <w:sz w:val="24"/>
          <w:szCs w:val="24"/>
        </w:rPr>
      </w:pPr>
      <w:r w:rsidRPr="00FD584C">
        <w:rPr>
          <w:b/>
          <w:sz w:val="24"/>
          <w:szCs w:val="24"/>
        </w:rPr>
        <w:t>I</w:t>
      </w:r>
      <w:r w:rsidR="00FD584C">
        <w:rPr>
          <w:b/>
          <w:sz w:val="24"/>
          <w:szCs w:val="24"/>
        </w:rPr>
        <w:t xml:space="preserve">,  </w:t>
      </w:r>
      <w:r w:rsidRPr="00FD584C">
        <w:rPr>
          <w:sz w:val="24"/>
          <w:szCs w:val="24"/>
        </w:rPr>
        <w:t>_</w:t>
      </w:r>
      <w:r w:rsidR="00FD584C">
        <w:rPr>
          <w:sz w:val="24"/>
          <w:szCs w:val="24"/>
        </w:rPr>
        <w:t>___________</w:t>
      </w:r>
      <w:r w:rsidRPr="00FD584C">
        <w:rPr>
          <w:sz w:val="24"/>
          <w:szCs w:val="24"/>
        </w:rPr>
        <w:t>___________________________________________</w:t>
      </w:r>
      <w:r w:rsidR="00FD584C">
        <w:rPr>
          <w:sz w:val="24"/>
          <w:szCs w:val="24"/>
        </w:rPr>
        <w:t>________________________</w:t>
      </w:r>
    </w:p>
    <w:p w14:paraId="21A1529A" w14:textId="5382C823" w:rsidR="00A31759" w:rsidRPr="00FD584C" w:rsidRDefault="00A31759" w:rsidP="00A31759">
      <w:pPr>
        <w:jc w:val="center"/>
        <w:rPr>
          <w:sz w:val="24"/>
          <w:szCs w:val="24"/>
        </w:rPr>
      </w:pPr>
      <w:r w:rsidRPr="00FD584C">
        <w:rPr>
          <w:sz w:val="24"/>
          <w:szCs w:val="24"/>
        </w:rPr>
        <w:t>(</w:t>
      </w:r>
      <w:r w:rsidR="00FD584C">
        <w:rPr>
          <w:sz w:val="24"/>
          <w:szCs w:val="24"/>
        </w:rPr>
        <w:t xml:space="preserve">Proposer 1, am a </w:t>
      </w:r>
      <w:r w:rsidRPr="00FD584C">
        <w:rPr>
          <w:sz w:val="24"/>
          <w:szCs w:val="24"/>
        </w:rPr>
        <w:t>current member of Beachmere Area Network Group Inc</w:t>
      </w:r>
      <w:r w:rsidR="00FD584C">
        <w:rPr>
          <w:sz w:val="24"/>
          <w:szCs w:val="24"/>
        </w:rPr>
        <w:t>)</w:t>
      </w:r>
    </w:p>
    <w:p w14:paraId="44EA9EE8" w14:textId="77777777" w:rsidR="00A31759" w:rsidRPr="00F90AB5" w:rsidRDefault="00A31759" w:rsidP="00A31759">
      <w:pPr>
        <w:jc w:val="center"/>
      </w:pPr>
    </w:p>
    <w:p w14:paraId="77DF16A0" w14:textId="77777777" w:rsidR="00A31759" w:rsidRPr="00FD584C" w:rsidRDefault="00FD584C" w:rsidP="00FD584C">
      <w:pPr>
        <w:spacing w:after="0"/>
        <w:rPr>
          <w:sz w:val="24"/>
          <w:szCs w:val="24"/>
        </w:rPr>
      </w:pPr>
      <w:r w:rsidRPr="00FD584C">
        <w:rPr>
          <w:b/>
          <w:sz w:val="24"/>
          <w:szCs w:val="24"/>
        </w:rPr>
        <w:t>Wish to nominate</w:t>
      </w:r>
      <w:r>
        <w:rPr>
          <w:sz w:val="24"/>
          <w:szCs w:val="24"/>
        </w:rPr>
        <w:t>_______</w:t>
      </w:r>
      <w:r w:rsidR="00A31759" w:rsidRPr="00FD584C">
        <w:rPr>
          <w:sz w:val="24"/>
          <w:szCs w:val="24"/>
        </w:rPr>
        <w:t>___________________________________________________________</w:t>
      </w:r>
    </w:p>
    <w:p w14:paraId="4473EAFD" w14:textId="77777777" w:rsidR="00FD584C" w:rsidRPr="00FD584C" w:rsidRDefault="00FD584C" w:rsidP="00FD584C">
      <w:pPr>
        <w:spacing w:after="0"/>
        <w:jc w:val="center"/>
        <w:rPr>
          <w:b/>
          <w:sz w:val="24"/>
          <w:szCs w:val="24"/>
        </w:rPr>
      </w:pPr>
      <w:r w:rsidRPr="00FD584C">
        <w:rPr>
          <w:b/>
          <w:sz w:val="24"/>
          <w:szCs w:val="24"/>
        </w:rPr>
        <w:t>NAME OF CANDIDATE</w:t>
      </w:r>
    </w:p>
    <w:p w14:paraId="2E0AD749" w14:textId="5B44D455" w:rsidR="00A31759" w:rsidRPr="00FD584C" w:rsidRDefault="00FD584C" w:rsidP="00FD584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(</w:t>
      </w:r>
      <w:r w:rsidR="00A31759" w:rsidRPr="00FD584C">
        <w:rPr>
          <w:sz w:val="24"/>
          <w:szCs w:val="24"/>
        </w:rPr>
        <w:t>who to my best knowledge is also a member of the Beachmere Area Network Group Inc.</w:t>
      </w:r>
      <w:r>
        <w:rPr>
          <w:sz w:val="24"/>
          <w:szCs w:val="24"/>
        </w:rPr>
        <w:t>)</w:t>
      </w:r>
    </w:p>
    <w:p w14:paraId="70F1CA28" w14:textId="77777777" w:rsidR="00FD584C" w:rsidRDefault="00FD584C" w:rsidP="00A31759">
      <w:pPr>
        <w:rPr>
          <w:sz w:val="24"/>
          <w:szCs w:val="24"/>
        </w:rPr>
      </w:pPr>
    </w:p>
    <w:p w14:paraId="06E55B0B" w14:textId="77777777" w:rsidR="00A31759" w:rsidRPr="00FD584C" w:rsidRDefault="00A31759" w:rsidP="00A31759">
      <w:pPr>
        <w:rPr>
          <w:sz w:val="24"/>
          <w:szCs w:val="24"/>
        </w:rPr>
      </w:pPr>
      <w:r w:rsidRPr="00FD584C">
        <w:rPr>
          <w:b/>
          <w:sz w:val="24"/>
          <w:szCs w:val="24"/>
        </w:rPr>
        <w:t>For the position of</w:t>
      </w:r>
      <w:r w:rsidR="00FD584C" w:rsidRPr="00FD584C">
        <w:rPr>
          <w:b/>
          <w:sz w:val="24"/>
          <w:szCs w:val="24"/>
        </w:rPr>
        <w:t>:</w:t>
      </w:r>
      <w:r w:rsidR="00FD584C">
        <w:rPr>
          <w:b/>
          <w:sz w:val="24"/>
          <w:szCs w:val="24"/>
        </w:rPr>
        <w:t xml:space="preserve"> </w:t>
      </w:r>
      <w:r w:rsidRPr="00FD584C">
        <w:rPr>
          <w:sz w:val="24"/>
          <w:szCs w:val="24"/>
        </w:rPr>
        <w:t xml:space="preserve"> (please tick desired position)</w:t>
      </w:r>
      <w:r w:rsidR="00FD584C">
        <w:rPr>
          <w:sz w:val="24"/>
          <w:szCs w:val="24"/>
        </w:rPr>
        <w:tab/>
      </w:r>
      <w:r w:rsidR="00FD584C">
        <w:rPr>
          <w:sz w:val="24"/>
          <w:szCs w:val="24"/>
        </w:rPr>
        <w:tab/>
      </w:r>
      <w:r w:rsidR="00FD584C">
        <w:rPr>
          <w:sz w:val="24"/>
          <w:szCs w:val="24"/>
        </w:rPr>
        <w:tab/>
      </w:r>
      <w:r w:rsidR="00FD584C">
        <w:rPr>
          <w:sz w:val="24"/>
          <w:szCs w:val="24"/>
        </w:rPr>
        <w:tab/>
        <w:t>Date:  ____/____ /____</w:t>
      </w:r>
    </w:p>
    <w:p w14:paraId="33B7BCAA" w14:textId="7BB3F9E0" w:rsidR="00A31759" w:rsidRPr="008D31B3" w:rsidRDefault="00A31759" w:rsidP="008D31B3">
      <w:pPr>
        <w:pStyle w:val="ListParagraph"/>
        <w:numPr>
          <w:ilvl w:val="0"/>
          <w:numId w:val="1"/>
        </w:numPr>
        <w:ind w:left="4111" w:hanging="567"/>
        <w:rPr>
          <w:sz w:val="28"/>
          <w:szCs w:val="28"/>
        </w:rPr>
      </w:pPr>
      <w:r w:rsidRPr="00E5537F">
        <w:rPr>
          <w:sz w:val="28"/>
          <w:szCs w:val="28"/>
        </w:rPr>
        <w:t>President</w:t>
      </w:r>
    </w:p>
    <w:p w14:paraId="2ACD99C1" w14:textId="77777777" w:rsidR="00A31759" w:rsidRPr="00E5537F" w:rsidRDefault="00A31759" w:rsidP="00FD584C">
      <w:pPr>
        <w:pStyle w:val="ListParagraph"/>
        <w:numPr>
          <w:ilvl w:val="0"/>
          <w:numId w:val="1"/>
        </w:numPr>
        <w:ind w:left="4111" w:hanging="567"/>
        <w:rPr>
          <w:sz w:val="28"/>
          <w:szCs w:val="28"/>
        </w:rPr>
      </w:pPr>
      <w:r w:rsidRPr="00E5537F">
        <w:rPr>
          <w:sz w:val="28"/>
          <w:szCs w:val="28"/>
        </w:rPr>
        <w:t>Secretary</w:t>
      </w:r>
    </w:p>
    <w:p w14:paraId="2C904C58" w14:textId="77777777" w:rsidR="00A31759" w:rsidRPr="00E5537F" w:rsidRDefault="00A31759" w:rsidP="00FD584C">
      <w:pPr>
        <w:pStyle w:val="ListParagraph"/>
        <w:numPr>
          <w:ilvl w:val="0"/>
          <w:numId w:val="1"/>
        </w:numPr>
        <w:ind w:left="4111" w:hanging="567"/>
        <w:rPr>
          <w:sz w:val="28"/>
          <w:szCs w:val="28"/>
        </w:rPr>
      </w:pPr>
      <w:r w:rsidRPr="00E5537F">
        <w:rPr>
          <w:sz w:val="28"/>
          <w:szCs w:val="28"/>
        </w:rPr>
        <w:t>Treasurer</w:t>
      </w:r>
    </w:p>
    <w:p w14:paraId="36CD8D88" w14:textId="1DF21C70" w:rsidR="00A31759" w:rsidRPr="00E5537F" w:rsidRDefault="00A31759" w:rsidP="00FD584C">
      <w:pPr>
        <w:pStyle w:val="ListParagraph"/>
        <w:numPr>
          <w:ilvl w:val="0"/>
          <w:numId w:val="1"/>
        </w:numPr>
        <w:ind w:left="4111" w:hanging="567"/>
        <w:rPr>
          <w:sz w:val="28"/>
          <w:szCs w:val="28"/>
        </w:rPr>
      </w:pPr>
      <w:r w:rsidRPr="00E5537F">
        <w:rPr>
          <w:sz w:val="28"/>
          <w:szCs w:val="28"/>
        </w:rPr>
        <w:t>Member of Committee</w:t>
      </w:r>
      <w:r w:rsidR="008D31B3">
        <w:rPr>
          <w:sz w:val="28"/>
          <w:szCs w:val="28"/>
        </w:rPr>
        <w:t xml:space="preserve"> (as many as required)</w:t>
      </w:r>
    </w:p>
    <w:p w14:paraId="06BB71C7" w14:textId="77777777" w:rsidR="00A31759" w:rsidRPr="00F90AB5" w:rsidRDefault="00A31759" w:rsidP="00F90AB5">
      <w:pPr>
        <w:spacing w:after="0"/>
      </w:pPr>
    </w:p>
    <w:p w14:paraId="60088AD3" w14:textId="77777777" w:rsidR="00A31759" w:rsidRPr="00FD584C" w:rsidRDefault="00A31759" w:rsidP="00A31759">
      <w:pPr>
        <w:rPr>
          <w:sz w:val="24"/>
          <w:szCs w:val="24"/>
        </w:rPr>
      </w:pPr>
      <w:r w:rsidRPr="00FD584C">
        <w:rPr>
          <w:sz w:val="24"/>
          <w:szCs w:val="24"/>
        </w:rPr>
        <w:t>Signature of Proposer 1</w:t>
      </w:r>
      <w:r w:rsidR="00FD584C" w:rsidRPr="00FD584C">
        <w:rPr>
          <w:sz w:val="24"/>
          <w:szCs w:val="24"/>
        </w:rPr>
        <w:t xml:space="preserve">: </w:t>
      </w:r>
      <w:r w:rsidR="00FD584C">
        <w:rPr>
          <w:sz w:val="24"/>
          <w:szCs w:val="24"/>
        </w:rPr>
        <w:t>_________</w:t>
      </w:r>
      <w:r w:rsidRPr="00FD584C">
        <w:rPr>
          <w:sz w:val="24"/>
          <w:szCs w:val="24"/>
        </w:rPr>
        <w:t>____</w:t>
      </w:r>
      <w:r w:rsidR="00FD584C" w:rsidRPr="00FD584C">
        <w:rPr>
          <w:sz w:val="24"/>
          <w:szCs w:val="24"/>
        </w:rPr>
        <w:t>_________________</w:t>
      </w:r>
      <w:r w:rsidRPr="00FD584C">
        <w:rPr>
          <w:sz w:val="24"/>
          <w:szCs w:val="24"/>
        </w:rPr>
        <w:t>______________________________</w:t>
      </w:r>
    </w:p>
    <w:p w14:paraId="42C2AEF2" w14:textId="77777777" w:rsidR="00A31759" w:rsidRPr="00FD584C" w:rsidRDefault="00A31759" w:rsidP="00A31759">
      <w:pPr>
        <w:rPr>
          <w:sz w:val="24"/>
          <w:szCs w:val="24"/>
        </w:rPr>
      </w:pPr>
    </w:p>
    <w:p w14:paraId="41BE6224" w14:textId="77777777" w:rsidR="00A31759" w:rsidRDefault="00A31759" w:rsidP="00FD584C">
      <w:pPr>
        <w:spacing w:after="0"/>
      </w:pPr>
      <w:r w:rsidRPr="00FD584C">
        <w:rPr>
          <w:sz w:val="24"/>
          <w:szCs w:val="24"/>
        </w:rPr>
        <w:t>Signature of Proposer 2_____________</w:t>
      </w:r>
      <w:r w:rsidR="00FD584C">
        <w:rPr>
          <w:sz w:val="24"/>
          <w:szCs w:val="24"/>
        </w:rPr>
        <w:t>_____</w:t>
      </w:r>
      <w:r w:rsidRPr="00FD584C">
        <w:rPr>
          <w:sz w:val="24"/>
          <w:szCs w:val="24"/>
        </w:rPr>
        <w:t>____________________________________________</w:t>
      </w:r>
    </w:p>
    <w:p w14:paraId="3FC7CBF4" w14:textId="18B0A3FB" w:rsidR="00A31759" w:rsidRDefault="00FD584C" w:rsidP="00FD584C">
      <w:pPr>
        <w:spacing w:after="0"/>
        <w:jc w:val="center"/>
      </w:pPr>
      <w:r>
        <w:t>(also a member of Beachmere Area Network Group</w:t>
      </w:r>
      <w:r w:rsidR="00F90AB5">
        <w:t xml:space="preserve"> </w:t>
      </w:r>
      <w:r>
        <w:t>Inc)</w:t>
      </w:r>
    </w:p>
    <w:p w14:paraId="6EE8376A" w14:textId="77777777" w:rsidR="00FD584C" w:rsidRDefault="00FD584C" w:rsidP="00FD584C">
      <w:pPr>
        <w:spacing w:after="0"/>
        <w:jc w:val="center"/>
      </w:pPr>
    </w:p>
    <w:p w14:paraId="5DA2CD4D" w14:textId="77777777" w:rsidR="00A31759" w:rsidRPr="00FD584C" w:rsidRDefault="00FD584C" w:rsidP="00A31759">
      <w:pPr>
        <w:rPr>
          <w:b/>
          <w:sz w:val="24"/>
          <w:szCs w:val="24"/>
        </w:rPr>
      </w:pPr>
      <w:r w:rsidRPr="00FD584C">
        <w:rPr>
          <w:b/>
          <w:sz w:val="24"/>
          <w:szCs w:val="24"/>
        </w:rPr>
        <w:t>CONSENT OF CANDIDATE</w:t>
      </w:r>
    </w:p>
    <w:p w14:paraId="3AF168B8" w14:textId="77777777" w:rsidR="00FD584C" w:rsidRDefault="00A31759" w:rsidP="00FD584C">
      <w:pPr>
        <w:rPr>
          <w:sz w:val="24"/>
          <w:szCs w:val="24"/>
        </w:rPr>
      </w:pPr>
      <w:r w:rsidRPr="00FD584C">
        <w:rPr>
          <w:sz w:val="24"/>
          <w:szCs w:val="24"/>
        </w:rPr>
        <w:t>I, ____________________________________________________________________ am willing to take on this role</w:t>
      </w:r>
      <w:r w:rsidR="00FD584C">
        <w:rPr>
          <w:sz w:val="24"/>
          <w:szCs w:val="24"/>
        </w:rPr>
        <w:t xml:space="preserve"> if am elected to this position.</w:t>
      </w:r>
    </w:p>
    <w:p w14:paraId="5A4B23BF" w14:textId="77777777" w:rsidR="00FD584C" w:rsidRPr="00F90AB5" w:rsidRDefault="00FD584C" w:rsidP="00FD584C">
      <w:pPr>
        <w:rPr>
          <w:sz w:val="6"/>
          <w:szCs w:val="6"/>
        </w:rPr>
      </w:pPr>
    </w:p>
    <w:p w14:paraId="0FA74C7A" w14:textId="772404BD" w:rsidR="009F7AB3" w:rsidRDefault="00A31759" w:rsidP="00FD584C">
      <w:pPr>
        <w:rPr>
          <w:sz w:val="24"/>
          <w:szCs w:val="24"/>
        </w:rPr>
      </w:pPr>
      <w:r w:rsidRPr="00FD584C">
        <w:rPr>
          <w:sz w:val="24"/>
          <w:szCs w:val="24"/>
        </w:rPr>
        <w:t xml:space="preserve">Signature </w:t>
      </w:r>
      <w:r w:rsidR="00F90AB5" w:rsidRPr="00FD584C">
        <w:rPr>
          <w:sz w:val="24"/>
          <w:szCs w:val="24"/>
        </w:rPr>
        <w:t>of</w:t>
      </w:r>
      <w:r w:rsidR="00F90AB5">
        <w:rPr>
          <w:sz w:val="24"/>
          <w:szCs w:val="24"/>
        </w:rPr>
        <w:t xml:space="preserve"> Candidate</w:t>
      </w:r>
      <w:r w:rsidR="00FD584C">
        <w:rPr>
          <w:sz w:val="24"/>
          <w:szCs w:val="24"/>
        </w:rPr>
        <w:t xml:space="preserve">: </w:t>
      </w:r>
      <w:r w:rsidRPr="00FD584C">
        <w:rPr>
          <w:sz w:val="24"/>
          <w:szCs w:val="24"/>
        </w:rPr>
        <w:t>________________________</w:t>
      </w:r>
      <w:r w:rsidR="00FD584C">
        <w:rPr>
          <w:sz w:val="24"/>
          <w:szCs w:val="24"/>
        </w:rPr>
        <w:t>___________________Date:  _</w:t>
      </w:r>
      <w:r w:rsidRPr="00FD584C">
        <w:rPr>
          <w:sz w:val="24"/>
          <w:szCs w:val="24"/>
        </w:rPr>
        <w:t>__</w:t>
      </w:r>
      <w:r w:rsidR="00FD584C">
        <w:rPr>
          <w:sz w:val="24"/>
          <w:szCs w:val="24"/>
        </w:rPr>
        <w:t>/</w:t>
      </w:r>
      <w:r w:rsidRPr="00FD584C">
        <w:rPr>
          <w:sz w:val="24"/>
          <w:szCs w:val="24"/>
        </w:rPr>
        <w:t>____</w:t>
      </w:r>
      <w:r w:rsidR="00FD584C">
        <w:rPr>
          <w:sz w:val="24"/>
          <w:szCs w:val="24"/>
        </w:rPr>
        <w:t>/____</w:t>
      </w:r>
    </w:p>
    <w:p w14:paraId="699AE0A7" w14:textId="77777777" w:rsidR="00F90AB5" w:rsidRPr="00F90AB5" w:rsidRDefault="00F90AB5" w:rsidP="00F90AB5">
      <w:pPr>
        <w:jc w:val="center"/>
        <w:rPr>
          <w:i/>
          <w:color w:val="FF0000"/>
          <w:sz w:val="4"/>
          <w:szCs w:val="4"/>
        </w:rPr>
      </w:pPr>
    </w:p>
    <w:p w14:paraId="5FA9E9A8" w14:textId="3EEE32FF" w:rsidR="00F90AB5" w:rsidRPr="00F90AB5" w:rsidRDefault="00F90AB5" w:rsidP="00F90AB5">
      <w:pPr>
        <w:jc w:val="center"/>
        <w:rPr>
          <w:i/>
          <w:color w:val="FF0000"/>
          <w:sz w:val="24"/>
          <w:szCs w:val="24"/>
        </w:rPr>
      </w:pPr>
      <w:r w:rsidRPr="00F90AB5">
        <w:rPr>
          <w:i/>
          <w:color w:val="FF0000"/>
          <w:sz w:val="24"/>
          <w:szCs w:val="24"/>
        </w:rPr>
        <w:t xml:space="preserve">Please return signed forms to </w:t>
      </w:r>
      <w:hyperlink r:id="rId8" w:history="1">
        <w:r w:rsidRPr="00F90AB5">
          <w:rPr>
            <w:rStyle w:val="Hyperlink"/>
            <w:i/>
            <w:color w:val="FF0000"/>
            <w:sz w:val="24"/>
            <w:szCs w:val="24"/>
            <w:u w:val="none"/>
          </w:rPr>
          <w:t>info@bang.org.au</w:t>
        </w:r>
      </w:hyperlink>
      <w:r w:rsidRPr="00F90AB5">
        <w:rPr>
          <w:i/>
          <w:color w:val="FF0000"/>
          <w:sz w:val="24"/>
          <w:szCs w:val="24"/>
        </w:rPr>
        <w:t xml:space="preserve"> two weeks prior (</w:t>
      </w:r>
      <w:r w:rsidR="00497064">
        <w:rPr>
          <w:i/>
          <w:color w:val="FF0000"/>
          <w:sz w:val="24"/>
          <w:szCs w:val="24"/>
        </w:rPr>
        <w:t>1</w:t>
      </w:r>
      <w:r w:rsidRPr="00F90AB5">
        <w:rPr>
          <w:i/>
          <w:color w:val="FF0000"/>
          <w:sz w:val="24"/>
          <w:szCs w:val="24"/>
        </w:rPr>
        <w:t xml:space="preserve"> Nov) to AGM date (</w:t>
      </w:r>
      <w:r w:rsidR="0082610C">
        <w:rPr>
          <w:i/>
          <w:color w:val="FF0000"/>
          <w:sz w:val="24"/>
          <w:szCs w:val="24"/>
        </w:rPr>
        <w:t>1</w:t>
      </w:r>
      <w:r w:rsidR="00497064">
        <w:rPr>
          <w:i/>
          <w:color w:val="FF0000"/>
          <w:sz w:val="24"/>
          <w:szCs w:val="24"/>
        </w:rPr>
        <w:t>5</w:t>
      </w:r>
      <w:r w:rsidRPr="00F90AB5">
        <w:rPr>
          <w:i/>
          <w:color w:val="FF0000"/>
          <w:sz w:val="24"/>
          <w:szCs w:val="24"/>
        </w:rPr>
        <w:t xml:space="preserve"> Nov)</w:t>
      </w:r>
    </w:p>
    <w:p w14:paraId="6DA9C077" w14:textId="77777777" w:rsidR="00F90AB5" w:rsidRPr="00F90AB5" w:rsidRDefault="00F90AB5">
      <w:pPr>
        <w:jc w:val="center"/>
        <w:rPr>
          <w:i/>
          <w:color w:val="FF0000"/>
          <w:sz w:val="24"/>
          <w:szCs w:val="24"/>
        </w:rPr>
      </w:pPr>
    </w:p>
    <w:sectPr w:rsidR="00F90AB5" w:rsidRPr="00F90AB5" w:rsidSect="00FD584C">
      <w:headerReference w:type="default" r:id="rId9"/>
      <w:pgSz w:w="11906" w:h="16838"/>
      <w:pgMar w:top="1440" w:right="991" w:bottom="142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E3F3C" w14:textId="77777777" w:rsidR="009247B5" w:rsidRDefault="009247B5" w:rsidP="00303B1E">
      <w:pPr>
        <w:spacing w:after="0" w:line="240" w:lineRule="auto"/>
      </w:pPr>
      <w:r>
        <w:separator/>
      </w:r>
    </w:p>
  </w:endnote>
  <w:endnote w:type="continuationSeparator" w:id="0">
    <w:p w14:paraId="53281C78" w14:textId="77777777" w:rsidR="009247B5" w:rsidRDefault="009247B5" w:rsidP="00303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">
    <w:altName w:val="Calibri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buntu Condensed">
    <w:altName w:val="Calibri"/>
    <w:charset w:val="00"/>
    <w:family w:val="swiss"/>
    <w:pitch w:val="variable"/>
    <w:sig w:usb0="E00002FF" w:usb1="50002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0671F" w14:textId="77777777" w:rsidR="009247B5" w:rsidRDefault="009247B5" w:rsidP="00303B1E">
      <w:pPr>
        <w:spacing w:after="0" w:line="240" w:lineRule="auto"/>
      </w:pPr>
      <w:r>
        <w:separator/>
      </w:r>
    </w:p>
  </w:footnote>
  <w:footnote w:type="continuationSeparator" w:id="0">
    <w:p w14:paraId="72838B6C" w14:textId="77777777" w:rsidR="009247B5" w:rsidRDefault="009247B5" w:rsidP="00303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5F7BA" w14:textId="7D2B8C82" w:rsidR="00F90AB5" w:rsidRDefault="00F90AB5">
    <w:pPr>
      <w:pStyle w:val="Header"/>
    </w:pPr>
    <w:r>
      <w:rPr>
        <w:noProof/>
        <w14:ligatures w14:val="none"/>
        <w14:cntxtAlts w14:val="0"/>
      </w:rPr>
      <w:drawing>
        <wp:anchor distT="0" distB="0" distL="114300" distR="114300" simplePos="0" relativeHeight="251670528" behindDoc="1" locked="0" layoutInCell="1" allowOverlap="1" wp14:anchorId="629C1098" wp14:editId="25EF1FE9">
          <wp:simplePos x="0" y="0"/>
          <wp:positionH relativeFrom="column">
            <wp:posOffset>-154940</wp:posOffset>
          </wp:positionH>
          <wp:positionV relativeFrom="paragraph">
            <wp:posOffset>-1303539</wp:posOffset>
          </wp:positionV>
          <wp:extent cx="6586848" cy="3458095"/>
          <wp:effectExtent l="0" t="0" r="5080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ang oct 2018 websti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6848" cy="3458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036D5D" w14:textId="77777777" w:rsidR="00F90AB5" w:rsidRDefault="00F90AB5">
    <w:pPr>
      <w:pStyle w:val="Header"/>
    </w:pPr>
  </w:p>
  <w:p w14:paraId="3321AE55" w14:textId="77777777" w:rsidR="00F90AB5" w:rsidRDefault="00F90AB5">
    <w:pPr>
      <w:pStyle w:val="Header"/>
    </w:pPr>
  </w:p>
  <w:p w14:paraId="6455FFE2" w14:textId="11A189AE" w:rsidR="00F90AB5" w:rsidRDefault="00F90AB5">
    <w:pPr>
      <w:pStyle w:val="Header"/>
    </w:pPr>
  </w:p>
  <w:p w14:paraId="274AD5C4" w14:textId="77777777" w:rsidR="00F90AB5" w:rsidRDefault="00F90AB5">
    <w:pPr>
      <w:pStyle w:val="Header"/>
    </w:pPr>
  </w:p>
  <w:p w14:paraId="0E11703B" w14:textId="0270155A" w:rsidR="00303B1E" w:rsidRDefault="009F7AB3">
    <w:pPr>
      <w:pStyle w:val="Header"/>
    </w:pPr>
    <w:r>
      <w:rPr>
        <w:noProof/>
        <w14:ligatures w14:val="none"/>
        <w14:cntxtAlts w14:val="0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11E916DB" wp14:editId="327F3CD2">
              <wp:simplePos x="0" y="0"/>
              <wp:positionH relativeFrom="column">
                <wp:posOffset>-471170</wp:posOffset>
              </wp:positionH>
              <wp:positionV relativeFrom="paragraph">
                <wp:posOffset>1296035</wp:posOffset>
              </wp:positionV>
              <wp:extent cx="7071995" cy="347345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71995" cy="347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5B9BD5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58DD4D27" w14:textId="6B19FA00" w:rsidR="009F7AB3" w:rsidRPr="0093637A" w:rsidRDefault="00A31759" w:rsidP="009F7AB3">
                          <w:pPr>
                            <w:widowControl w:val="0"/>
                            <w:spacing w:after="0"/>
                            <w:jc w:val="center"/>
                            <w:rPr>
                              <w:rFonts w:ascii="Ubuntu Condensed" w:hAnsi="Ubuntu Condensed"/>
                              <w:sz w:val="28"/>
                              <w:szCs w:val="28"/>
                              <w14:ligatures w14:val="none"/>
                            </w:rPr>
                          </w:pPr>
                          <w:r w:rsidRPr="00F90AB5">
                            <w:rPr>
                              <w:rFonts w:ascii="Ubuntu Condensed" w:hAnsi="Ubuntu Condensed"/>
                              <w:sz w:val="24"/>
                              <w:szCs w:val="24"/>
                              <w14:ligatures w14:val="none"/>
                            </w:rPr>
                            <w:t>www.</w:t>
                          </w:r>
                          <w:r w:rsidR="009F7AB3" w:rsidRPr="00F90AB5">
                            <w:rPr>
                              <w:rFonts w:ascii="Ubuntu Condensed" w:hAnsi="Ubuntu Condensed"/>
                              <w:sz w:val="24"/>
                              <w:szCs w:val="24"/>
                              <w14:ligatures w14:val="none"/>
                            </w:rPr>
                            <w:t>bang.org.au  :  PO BOX 103, BEACHMERE QLD 4510  :  0456 818 017  :</w:t>
                          </w:r>
                          <w:r w:rsidR="009F7AB3" w:rsidRPr="0093637A">
                            <w:rPr>
                              <w:rFonts w:ascii="Ubuntu Condensed" w:hAnsi="Ubuntu Condensed"/>
                              <w:sz w:val="28"/>
                              <w:szCs w:val="28"/>
                              <w14:ligatures w14:val="none"/>
                            </w:rPr>
                            <w:t xml:space="preserve">  </w:t>
                          </w:r>
                          <w:r w:rsidR="00F90AB5">
                            <w:rPr>
                              <w:rFonts w:ascii="Ubuntu Condensed" w:hAnsi="Ubuntu Condensed"/>
                              <w:color w:val="auto"/>
                              <w:sz w:val="28"/>
                              <w:szCs w:val="28"/>
                              <w14:ligatures w14:val="none"/>
                            </w:rPr>
                            <w:t>info</w:t>
                          </w:r>
                          <w:r w:rsidR="009F7AB3" w:rsidRPr="0093637A">
                            <w:rPr>
                              <w:rFonts w:ascii="Ubuntu Condensed" w:hAnsi="Ubuntu Condensed"/>
                              <w:color w:val="auto"/>
                              <w:sz w:val="28"/>
                              <w:szCs w:val="28"/>
                              <w14:ligatures w14:val="none"/>
                            </w:rPr>
                            <w:t>@bang.org.au</w:t>
                          </w:r>
                        </w:p>
                        <w:p w14:paraId="3CE5BC2B" w14:textId="77777777" w:rsidR="009F7AB3" w:rsidRDefault="009F7AB3" w:rsidP="009F7AB3"/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E916D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7.1pt;margin-top:102.05pt;width:556.85pt;height:27.3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" filled="f" fillcolor="#5b9bd5" stroked="f" strokecolor="black [0]" strokeweight="2pt">
              <v:textbox inset="2.88pt,2.88pt,2.88pt,2.88pt">
                <w:txbxContent>
                  <w:p w14:paraId="58DD4D27" w14:textId="6B19FA00" w:rsidR="009F7AB3" w:rsidRPr="0093637A" w:rsidRDefault="00A31759" w:rsidP="009F7AB3">
                    <w:pPr>
                      <w:widowControl w:val="0"/>
                      <w:spacing w:after="0"/>
                      <w:jc w:val="center"/>
                      <w:rPr>
                        <w:rFonts w:ascii="Ubuntu Condensed" w:hAnsi="Ubuntu Condensed"/>
                        <w:sz w:val="28"/>
                        <w:szCs w:val="28"/>
                        <w14:ligatures w14:val="none"/>
                      </w:rPr>
                    </w:pPr>
                    <w:r w:rsidRPr="00F90AB5">
                      <w:rPr>
                        <w:rFonts w:ascii="Ubuntu Condensed" w:hAnsi="Ubuntu Condensed"/>
                        <w:sz w:val="24"/>
                        <w:szCs w:val="24"/>
                        <w14:ligatures w14:val="none"/>
                      </w:rPr>
                      <w:t>www.</w:t>
                    </w:r>
                    <w:r w:rsidR="009F7AB3" w:rsidRPr="00F90AB5">
                      <w:rPr>
                        <w:rFonts w:ascii="Ubuntu Condensed" w:hAnsi="Ubuntu Condensed"/>
                        <w:sz w:val="24"/>
                        <w:szCs w:val="24"/>
                        <w14:ligatures w14:val="none"/>
                      </w:rPr>
                      <w:t>bang.org.au  :  PO BOX 103, BEACHMERE QLD 4510  :  0456 818 017  :</w:t>
                    </w:r>
                    <w:r w:rsidR="009F7AB3" w:rsidRPr="0093637A">
                      <w:rPr>
                        <w:rFonts w:ascii="Ubuntu Condensed" w:hAnsi="Ubuntu Condensed"/>
                        <w:sz w:val="28"/>
                        <w:szCs w:val="28"/>
                        <w14:ligatures w14:val="none"/>
                      </w:rPr>
                      <w:t xml:space="preserve">  </w:t>
                    </w:r>
                    <w:r w:rsidR="00F90AB5">
                      <w:rPr>
                        <w:rFonts w:ascii="Ubuntu Condensed" w:hAnsi="Ubuntu Condensed"/>
                        <w:color w:val="auto"/>
                        <w:sz w:val="28"/>
                        <w:szCs w:val="28"/>
                        <w14:ligatures w14:val="none"/>
                      </w:rPr>
                      <w:t>info</w:t>
                    </w:r>
                    <w:r w:rsidR="009F7AB3" w:rsidRPr="0093637A">
                      <w:rPr>
                        <w:rFonts w:ascii="Ubuntu Condensed" w:hAnsi="Ubuntu Condensed"/>
                        <w:color w:val="auto"/>
                        <w:sz w:val="28"/>
                        <w:szCs w:val="28"/>
                        <w14:ligatures w14:val="none"/>
                      </w:rPr>
                      <w:t>@bang.org.au</w:t>
                    </w:r>
                  </w:p>
                  <w:p w14:paraId="3CE5BC2B" w14:textId="77777777" w:rsidR="009F7AB3" w:rsidRDefault="009F7AB3" w:rsidP="009F7AB3"/>
                </w:txbxContent>
              </v:textbox>
            </v:shape>
          </w:pict>
        </mc:Fallback>
      </mc:AlternateContent>
    </w:r>
    <w:r>
      <w:rPr>
        <w:noProof/>
        <w14:ligatures w14:val="none"/>
        <w14:cntxtAlts w14:val="0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DEE86E9" wp14:editId="52BA8717">
              <wp:simplePos x="0" y="0"/>
              <wp:positionH relativeFrom="column">
                <wp:posOffset>-347663</wp:posOffset>
              </wp:positionH>
              <wp:positionV relativeFrom="paragraph">
                <wp:posOffset>1251902</wp:posOffset>
              </wp:positionV>
              <wp:extent cx="6910070" cy="0"/>
              <wp:effectExtent l="0" t="19050" r="2413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1007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D54341B" id="Straight Connector 3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27.4pt,98.55pt" to="516.7pt,9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" strokecolor="#4472c4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460737"/>
    <w:multiLevelType w:val="hybridMultilevel"/>
    <w:tmpl w:val="36303308"/>
    <w:lvl w:ilvl="0" w:tplc="8B3C1CEE">
      <w:start w:val="1"/>
      <w:numFmt w:val="bullet"/>
      <w:lvlText w:val=""/>
      <w:lvlJc w:val="left"/>
      <w:pPr>
        <w:ind w:left="1800" w:hanging="360"/>
      </w:pPr>
      <w:rPr>
        <w:rFonts w:ascii="Wingdings 2" w:eastAsiaTheme="minorHAnsi" w:hAnsi="Wingdings 2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QyNjM2MDC3MDRT0lEKTi0uzszPAykwrQUAKdzQ+SwAAAA="/>
  </w:docVars>
  <w:rsids>
    <w:rsidRoot w:val="002A17E2"/>
    <w:rsid w:val="000566A7"/>
    <w:rsid w:val="000A3F67"/>
    <w:rsid w:val="002A17E2"/>
    <w:rsid w:val="00303B1E"/>
    <w:rsid w:val="00497064"/>
    <w:rsid w:val="005A142D"/>
    <w:rsid w:val="00666EF9"/>
    <w:rsid w:val="00667FD9"/>
    <w:rsid w:val="006837D6"/>
    <w:rsid w:val="006939DC"/>
    <w:rsid w:val="00716450"/>
    <w:rsid w:val="007A1062"/>
    <w:rsid w:val="0082610C"/>
    <w:rsid w:val="0088726C"/>
    <w:rsid w:val="008A5BA7"/>
    <w:rsid w:val="008D31B3"/>
    <w:rsid w:val="008E022A"/>
    <w:rsid w:val="00906A4A"/>
    <w:rsid w:val="009247B5"/>
    <w:rsid w:val="00930412"/>
    <w:rsid w:val="0093637A"/>
    <w:rsid w:val="0097617E"/>
    <w:rsid w:val="009F7AB3"/>
    <w:rsid w:val="00A31759"/>
    <w:rsid w:val="00AC7566"/>
    <w:rsid w:val="00BD6B57"/>
    <w:rsid w:val="00C64C71"/>
    <w:rsid w:val="00CC23F8"/>
    <w:rsid w:val="00D70514"/>
    <w:rsid w:val="00D7383F"/>
    <w:rsid w:val="00D8581F"/>
    <w:rsid w:val="00D86483"/>
    <w:rsid w:val="00E77ECA"/>
    <w:rsid w:val="00EA7144"/>
    <w:rsid w:val="00F73E77"/>
    <w:rsid w:val="00F74839"/>
    <w:rsid w:val="00F90AB5"/>
    <w:rsid w:val="00FD5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360E8"/>
  <w15:chartTrackingRefBased/>
  <w15:docId w15:val="{3D9B3C31-2052-41CF-8E69-9EA8CABD9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7E2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B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B1E"/>
    <w:rPr>
      <w:rFonts w:ascii="Segoe UI" w:eastAsia="Times New Roman" w:hAnsi="Segoe UI" w:cs="Segoe UI"/>
      <w:color w:val="000000"/>
      <w:kern w:val="28"/>
      <w:sz w:val="18"/>
      <w:szCs w:val="18"/>
      <w:lang w:eastAsia="en-AU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303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B1E"/>
    <w:rPr>
      <w:rFonts w:ascii="Calibri" w:eastAsia="Times New Roman" w:hAnsi="Calibri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303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B1E"/>
    <w:rPr>
      <w:rFonts w:ascii="Calibri" w:eastAsia="Times New Roman" w:hAnsi="Calibri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AC7566"/>
    <w:rPr>
      <w:color w:val="085296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93637A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3175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2"/>
      <w:lang w:eastAsia="en-US"/>
      <w14:ligatures w14:val="none"/>
      <w14:cntxtAlts w14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F90A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ANG.ORG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B2247B-0070-4648-98F7-1A398BA17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Dillon</dc:creator>
  <cp:keywords/>
  <dc:description/>
  <cp:lastModifiedBy>Karen Harris</cp:lastModifiedBy>
  <cp:revision>4</cp:revision>
  <cp:lastPrinted>2019-10-15T06:46:00Z</cp:lastPrinted>
  <dcterms:created xsi:type="dcterms:W3CDTF">2019-10-15T07:07:00Z</dcterms:created>
  <dcterms:modified xsi:type="dcterms:W3CDTF">2021-10-07T10:16:00Z</dcterms:modified>
</cp:coreProperties>
</file>